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6B3A" w:rsidRDefault="00EE6B3A" w:rsidP="00EE6B3A">
      <w:pPr>
        <w:pStyle w:val="ListParagraph"/>
        <w:numPr>
          <w:ilvl w:val="0"/>
          <w:numId w:val="2"/>
        </w:numPr>
      </w:pPr>
      <w:r>
        <w:t>Bank Sampah</w:t>
      </w:r>
      <w:r w:rsidR="008C5317">
        <w:t>:</w:t>
      </w:r>
    </w:p>
    <w:p w:rsidR="008C5317" w:rsidRDefault="008C5317" w:rsidP="008C5317">
      <w:pPr>
        <w:pStyle w:val="ListParagraph"/>
      </w:pPr>
    </w:p>
    <w:p w:rsidR="000777EA" w:rsidRDefault="000777EA" w:rsidP="000777EA">
      <w:pPr>
        <w:pStyle w:val="ListParagraph"/>
        <w:numPr>
          <w:ilvl w:val="0"/>
          <w:numId w:val="3"/>
        </w:numPr>
        <w:ind w:left="993" w:hanging="284"/>
      </w:pPr>
      <w:r>
        <w:t>Setor Sampah</w:t>
      </w:r>
      <w:r w:rsidR="008C5317">
        <w:t>:</w:t>
      </w:r>
    </w:p>
    <w:p w:rsidR="008C5317" w:rsidRDefault="008C5317" w:rsidP="008C5317">
      <w:pPr>
        <w:pStyle w:val="ListParagraph"/>
        <w:ind w:left="993"/>
      </w:pPr>
    </w:p>
    <w:p w:rsidR="000777EA" w:rsidRDefault="000777EA" w:rsidP="000777EA">
      <w:pPr>
        <w:pStyle w:val="ListParagraph"/>
        <w:numPr>
          <w:ilvl w:val="0"/>
          <w:numId w:val="3"/>
        </w:numPr>
        <w:ind w:left="993" w:hanging="284"/>
      </w:pPr>
      <w:r>
        <w:t>Cek Saldo</w:t>
      </w:r>
    </w:p>
    <w:p w:rsidR="008C5317" w:rsidRDefault="008C5317" w:rsidP="008C5317">
      <w:pPr>
        <w:pStyle w:val="ListParagraph"/>
        <w:ind w:left="993"/>
      </w:pPr>
    </w:p>
    <w:p w:rsidR="003E5401" w:rsidRDefault="00504673" w:rsidP="003E5401">
      <w:pPr>
        <w:pStyle w:val="ListParagraph"/>
        <w:numPr>
          <w:ilvl w:val="0"/>
          <w:numId w:val="3"/>
        </w:numPr>
        <w:ind w:left="993" w:hanging="284"/>
      </w:pPr>
      <w:r>
        <w:t>Tukar Saldo</w:t>
      </w:r>
      <w:r w:rsidR="008C5317">
        <w:t xml:space="preserve"> : Perabotan dan sembako</w:t>
      </w:r>
    </w:p>
    <w:p w:rsidR="00EE6B3A" w:rsidRDefault="00EE6B3A" w:rsidP="00EE6B3A">
      <w:pPr>
        <w:pStyle w:val="ListParagraph"/>
        <w:numPr>
          <w:ilvl w:val="0"/>
          <w:numId w:val="2"/>
        </w:numPr>
      </w:pPr>
      <w:r>
        <w:t>Kemitraan</w:t>
      </w:r>
    </w:p>
    <w:p w:rsidR="000777EA" w:rsidRDefault="000777EA" w:rsidP="000777EA">
      <w:pPr>
        <w:pStyle w:val="ListParagraph"/>
        <w:numPr>
          <w:ilvl w:val="0"/>
          <w:numId w:val="4"/>
        </w:numPr>
        <w:ind w:left="993" w:hanging="284"/>
      </w:pPr>
      <w:r>
        <w:t>Customer Bank Sampah</w:t>
      </w:r>
    </w:p>
    <w:p w:rsidR="000777EA" w:rsidRDefault="000777EA" w:rsidP="000777EA">
      <w:pPr>
        <w:pStyle w:val="ListParagraph"/>
        <w:numPr>
          <w:ilvl w:val="0"/>
          <w:numId w:val="4"/>
        </w:numPr>
        <w:ind w:left="993" w:hanging="284"/>
      </w:pPr>
      <w:r>
        <w:t>Peternak Maggot</w:t>
      </w:r>
    </w:p>
    <w:p w:rsidR="000777EA" w:rsidRDefault="000777EA" w:rsidP="000777EA">
      <w:pPr>
        <w:pStyle w:val="ListParagraph"/>
        <w:numPr>
          <w:ilvl w:val="0"/>
          <w:numId w:val="4"/>
        </w:numPr>
        <w:ind w:left="993" w:hanging="284"/>
      </w:pPr>
      <w:r>
        <w:t>Investor</w:t>
      </w:r>
      <w:bookmarkStart w:id="0" w:name="_GoBack"/>
      <w:bookmarkEnd w:id="0"/>
    </w:p>
    <w:p w:rsidR="00EE6B3A" w:rsidRDefault="00EE6B3A" w:rsidP="00EE6B3A">
      <w:pPr>
        <w:pStyle w:val="ListParagraph"/>
        <w:numPr>
          <w:ilvl w:val="0"/>
          <w:numId w:val="2"/>
        </w:numPr>
      </w:pPr>
      <w:r>
        <w:t>Market Place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>Maggot Segar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>Maggot Kering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>Preppupa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>Tepung Maggot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>Telur Maggot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>Minyak Maggot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 xml:space="preserve">Pupuk </w:t>
      </w:r>
      <w:r w:rsidR="00495CA1">
        <w:t>Kasgot</w:t>
      </w:r>
    </w:p>
    <w:p w:rsidR="00504673" w:rsidRDefault="00504673" w:rsidP="00504673">
      <w:pPr>
        <w:pStyle w:val="ListParagraph"/>
        <w:numPr>
          <w:ilvl w:val="0"/>
          <w:numId w:val="5"/>
        </w:numPr>
        <w:ind w:left="993" w:hanging="284"/>
      </w:pPr>
      <w:r>
        <w:t>Produk lain (Coming Soon)</w:t>
      </w:r>
    </w:p>
    <w:p w:rsidR="00EE6B3A" w:rsidRDefault="00504673" w:rsidP="00EE6B3A">
      <w:pPr>
        <w:pStyle w:val="ListParagraph"/>
        <w:numPr>
          <w:ilvl w:val="0"/>
          <w:numId w:val="2"/>
        </w:numPr>
      </w:pPr>
      <w:r>
        <w:t>Sharing Session</w:t>
      </w:r>
    </w:p>
    <w:p w:rsidR="000777EA" w:rsidRDefault="00504673" w:rsidP="00EE6B3A">
      <w:pPr>
        <w:pStyle w:val="ListParagraph"/>
        <w:numPr>
          <w:ilvl w:val="0"/>
          <w:numId w:val="2"/>
        </w:numPr>
      </w:pPr>
      <w:r>
        <w:t>Saran dan Masukan</w:t>
      </w:r>
    </w:p>
    <w:p w:rsidR="00504673" w:rsidRDefault="00504673" w:rsidP="00EE6B3A">
      <w:pPr>
        <w:pStyle w:val="ListParagraph"/>
        <w:numPr>
          <w:ilvl w:val="0"/>
          <w:numId w:val="2"/>
        </w:numPr>
      </w:pPr>
      <w:r>
        <w:t>About Us</w:t>
      </w:r>
    </w:p>
    <w:sectPr w:rsidR="005046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857C48"/>
    <w:multiLevelType w:val="hybridMultilevel"/>
    <w:tmpl w:val="791213F8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0F48C0"/>
    <w:multiLevelType w:val="hybridMultilevel"/>
    <w:tmpl w:val="CACA5DA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EC2FC8"/>
    <w:multiLevelType w:val="hybridMultilevel"/>
    <w:tmpl w:val="70644F50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B730F5A"/>
    <w:multiLevelType w:val="hybridMultilevel"/>
    <w:tmpl w:val="30D02B4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1F34FB"/>
    <w:multiLevelType w:val="hybridMultilevel"/>
    <w:tmpl w:val="71C2834C"/>
    <w:lvl w:ilvl="0" w:tplc="0421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DQyNzUwMTc2MTZQ0lEKTi0uzszPAykwrAUAfWmxLSwAAAA="/>
  </w:docVars>
  <w:rsids>
    <w:rsidRoot w:val="00EE6B3A"/>
    <w:rsid w:val="000777EA"/>
    <w:rsid w:val="000E37F8"/>
    <w:rsid w:val="003E5401"/>
    <w:rsid w:val="003F2C68"/>
    <w:rsid w:val="00476B5D"/>
    <w:rsid w:val="00495CA1"/>
    <w:rsid w:val="004D7AFC"/>
    <w:rsid w:val="00504673"/>
    <w:rsid w:val="008C5317"/>
    <w:rsid w:val="00C579DA"/>
    <w:rsid w:val="00EE6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1CA6CFE-4699-43B3-86E8-E9BC8A7DFD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B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935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dcterms:created xsi:type="dcterms:W3CDTF">2021-06-23T16:36:00Z</dcterms:created>
  <dcterms:modified xsi:type="dcterms:W3CDTF">2021-06-24T10:28:00Z</dcterms:modified>
</cp:coreProperties>
</file>